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thony DelBecca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tho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lBecca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0 Wisner Street,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delbeccar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925753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n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